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AECB9" w14:textId="2198E42F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 xml:space="preserve">Purchase Request</w:t>
      </w:r>
      <w:r w:rsidRPr="00645668">
        <w:rPr>
          <w:rFonts w:asciiTheme="minorHAnsi" w:hAnsiTheme="minorHAnsi"/>
          <w:sz w:val="28"/>
          <w:szCs w:val="28"/>
        </w:rPr>
        <w:t xml:space="preserve"> </w:t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  <w:t xml:space="preserve">Statement of Need ID#: 20250421-0004</w:t>
      </w:r>
    </w:p>
    <w:p w14:paraId="09383DBE" w14:textId="2E088146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>Statement of Need</w:t>
      </w:r>
      <w:r w:rsidRPr="00645668">
        <w:rPr>
          <w:rFonts w:asciiTheme="minorHAnsi" w:hAnsiTheme="minorHAnsi"/>
          <w:b/>
          <w:bCs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="00E42A84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 xml:space="preserve">Approved by IT: </w:t>
      </w:r>
    </w:p>
    <w:p w14:paraId="1CCC116F" w14:textId="72FE5262" w:rsidR="008A6433" w:rsidRPr="007E3C38" w:rsidRDefault="008A6433" w:rsidP="00820428">
      <w:pPr>
        <w:rPr>
          <w:rFonts w:asciiTheme="minorHAnsi" w:hAnsiTheme="minorHAnsi"/>
          <w:sz w:val="16"/>
          <w:szCs w:val="16"/>
        </w:rPr>
      </w:pPr>
    </w:p>
    <w:tbl>
      <w:tblPr>
        <w:tblStyle w:val="LightGrid"/>
        <w:tblW w:w="15195" w:type="dxa"/>
        <w:jc w:val="center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595"/>
        <w:gridCol w:w="1260"/>
        <w:gridCol w:w="280"/>
        <w:gridCol w:w="1340"/>
        <w:gridCol w:w="990"/>
        <w:gridCol w:w="100"/>
        <w:gridCol w:w="710"/>
        <w:gridCol w:w="1187"/>
        <w:gridCol w:w="1963"/>
        <w:gridCol w:w="1440"/>
        <w:gridCol w:w="3330"/>
      </w:tblGrid>
      <w:tr w:rsidR="00A60058" w:rsidRPr="0079473E" w14:paraId="385149B0" w14:textId="77777777" w:rsidTr="00617C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gridSpan w:val="3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6719E9E" w14:textId="77303805" w:rsidR="00A60058" w:rsidRPr="00751B24" w:rsidRDefault="00A60058" w:rsidP="006100EA">
            <w:pPr>
              <w:contextualSpacing w:val="0"/>
              <w:rPr>
                <w:rFonts w:asciiTheme="minorHAnsi" w:eastAsia="Times New Roman" w:hAnsiTheme="minorHAnsi" w:cs="Times New Roman"/>
                <w:bCs w:val="0"/>
                <w:color w:val="000000"/>
              </w:rPr>
            </w:pPr>
            <w:r w:rsidRPr="00751B24">
              <w:rPr>
                <w:rFonts w:asciiTheme="minorHAnsi" w:eastAsia="Times New Roman" w:hAnsiTheme="minorHAnsi" w:cs="Times New Roman"/>
                <w:bCs w:val="0"/>
                <w:color w:val="000000"/>
              </w:rPr>
              <w:t>Requester:</w:t>
            </w:r>
            <w:r w:rsidR="006F3BB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 </w:t>
            </w:r>
            <w:r w:rsidR="00A2597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romancampbell</w:t>
            </w:r>
          </w:p>
        </w:tc>
        <w:tc>
          <w:tcPr>
            <w:tcW w:w="2330" w:type="dxa"/>
            <w:gridSpan w:val="2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FDEFFF8" w14:textId="0F3B8DFC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 xml:space="preserve">Date:</w:t>
            </w:r>
            <w:r w:rsidR="00617CAC">
              <w:rPr>
                <w:rFonts w:asciiTheme="minorHAnsi" w:eastAsia="Times New Roman" w:hAnsiTheme="minorHAnsi" w:cs="Times New Roman"/>
                <w:color w:val="000000"/>
              </w:rPr>
              <w:t xml:space="preserve"> 2025-04-21</w:t>
            </w:r>
          </w:p>
        </w:tc>
        <w:tc>
          <w:tcPr>
            <w:tcW w:w="10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090EAE81" w14:textId="60B4AB41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71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13494370" w14:textId="3B4EAD02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>CO:</w:t>
            </w:r>
          </w:p>
        </w:tc>
        <w:tc>
          <w:tcPr>
            <w:tcW w:w="4590" w:type="dxa"/>
            <w:gridSpan w:val="3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7CACD87B" w14:textId="335E57EF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333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noWrap/>
            <w:vAlign w:val="center"/>
          </w:tcPr>
          <w:p w14:paraId="4549B92A" w14:textId="633D84AB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hAnsiTheme="minorHAnsi"/>
              </w:rPr>
              <w:t xml:space="preserve">RQ1 #:   </w:t>
            </w:r>
          </w:p>
        </w:tc>
      </w:tr>
      <w:tr w:rsidR="006100EA" w:rsidRPr="0079473E" w14:paraId="7CA32972" w14:textId="77777777" w:rsidTr="00B765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11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35E3CB0" w14:textId="2F325D5C" w:rsidR="00A25977" w:rsidRDefault="006100EA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1518228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1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4C28E9A4" w14:textId="77777777" w:rsidR="00220E27" w:rsidRDefault="00FD1C92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 w:rsidRPr="006666AD"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512533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5977">
                  <w:rPr>
                    <w:rFonts w:ascii="MS Gothic" w:eastAsia="MS Gothic" w:hAnsi="MS Gothic" w:hint="eastAsia"/>
                  </w:rPr>
                  <w:t xml:space="preserve"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5898199C" w14:textId="77777777" w:rsidR="000644F8" w:rsidRDefault="000644F8" w:rsidP="000644F8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/>
            </w:r>
          </w:p>
        </w:tc>
      </w:tr>
      <w:tr w:rsidR="00E46D76" w:rsidRPr="0079473E" w14:paraId="508A000B" w14:textId="77777777" w:rsidTr="00B52D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6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1A79E9AF" w14:textId="77777777" w:rsidR="00E46D76" w:rsidRPr="00E36A12" w:rsidRDefault="00E46D76" w:rsidP="00E36A12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color w:val="000000"/>
              </w:rPr>
              <w:t>BOC</w:t>
            </w:r>
          </w:p>
        </w:tc>
        <w:tc>
          <w:tcPr>
            <w:tcW w:w="126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237C2CC1" w14:textId="539056F9" w:rsidR="00E46D76" w:rsidRPr="00E36A12" w:rsidRDefault="00E36A12" w:rsidP="00E36A1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</w:rPr>
              <w:t>Fund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5C0E2C7D" w14:textId="1B758BE1" w:rsidR="00376A04" w:rsidRPr="00E36A12" w:rsidRDefault="00E46D76" w:rsidP="00376A04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Location</w:t>
            </w:r>
          </w:p>
          <w:p w14:paraId="6DCDAA7F" w14:textId="25C77A51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</w:p>
        </w:tc>
        <w:tc>
          <w:tcPr>
            <w:tcW w:w="1800" w:type="dxa"/>
            <w:gridSpan w:val="3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0612C7CC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1187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198781C1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Qty.</w:t>
            </w:r>
          </w:p>
        </w:tc>
        <w:tc>
          <w:tcPr>
            <w:tcW w:w="1963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E8975C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Price Each</w:t>
            </w:r>
          </w:p>
        </w:tc>
        <w:tc>
          <w:tcPr>
            <w:tcW w:w="144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A77EA4B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*Estimated Total Cost</w:t>
            </w:r>
          </w:p>
        </w:tc>
        <w:tc>
          <w:tcPr>
            <w:tcW w:w="3330" w:type="dxa"/>
            <w:tcBorders>
              <w:top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noWrap/>
            <w:vAlign w:val="center"/>
            <w:hideMark/>
          </w:tcPr>
          <w:p w14:paraId="6564367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 xml:space="preserve">Statement of Need/Justification</w:t>
            </w:r>
          </w:p>
        </w:tc>
      </w:tr>
      <w:tr w:rsidR="00E46D76" w:rsidRPr="0079473E" w14:paraId="1B27A2CE" w14:textId="77777777" w:rsidTr="00B52D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59308228" w14:textId="6E475628" w:rsidR="00850E76" w:rsidRPr="00262069" w:rsidRDefault="00850E76" w:rsidP="000644F8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3113</w:t>
            </w:r>
          </w:p>
        </w:tc>
        <w:tc>
          <w:tcPr>
            <w:tcW w:w="126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39EA111" w14:textId="533177A9" w:rsidR="00E46D76" w:rsidRPr="008A6433" w:rsidRDefault="00CE402D" w:rsidP="00E67B48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092000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3795DAD9" w14:textId="62135658" w:rsidR="00E46D76" w:rsidRPr="008A6433" w:rsidRDefault="00CE402D" w:rsidP="00751B24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SHVT/C</w:t>
            </w:r>
          </w:p>
        </w:tc>
        <w:tc>
          <w:tcPr>
            <w:tcW w:w="1800" w:type="dxa"/>
            <w:gridSpan w:val="3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0AF9903A" w14:textId="6AD5C9A8" w:rsidR="00E46D76" w:rsidRPr="00393B49" w:rsidRDefault="00E46D76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paper</w:t>
            </w:r>
          </w:p>
        </w:tc>
        <w:tc>
          <w:tcPr>
            <w:tcW w:w="11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31EA8EF" w14:textId="2DCEF23F" w:rsidR="00E46D76" w:rsidRPr="00930BDB" w:rsidRDefault="00CE402D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2</w:t>
            </w:r>
          </w:p>
        </w:tc>
        <w:tc>
          <w:tcPr>
            <w:tcW w:w="196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A43A493" w14:textId="7E1425F2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2.0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0D8DBE" w14:textId="12893FA5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44.0</w:t>
            </w:r>
          </w:p>
        </w:tc>
        <w:tc>
          <w:tcPr>
            <w:tcW w:w="333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630392E7" w14:textId="37307A42" w:rsidR="00E46D76" w:rsidRPr="00393B49" w:rsidRDefault="00A25977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need</w:t>
            </w:r>
          </w:p>
        </w:tc>
      </w:tr>
      <w:tr w:rsidR="003321AC" w:rsidRPr="0079473E" w14:paraId="3E94FFEA" w14:textId="77777777" w:rsidTr="00B52D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5" w:type="dxa"/>
            <w:gridSpan w:val="9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D54DE30" w14:textId="223681A6" w:rsidR="00B037D6" w:rsidRPr="006E6374" w:rsidRDefault="00B037D6" w:rsidP="00B037D6">
            <w:pPr>
              <w:contextualSpacing w:val="0"/>
              <w:jc w:val="right"/>
              <w:rPr>
                <w:rFonts w:asciiTheme="minorHAnsi" w:eastAsia="Times New Roman" w:hAnsiTheme="minorHAnsi" w:cs="Times New Roman"/>
                <w:color w:val="000000"/>
              </w:rPr>
            </w:pPr>
            <w:r w:rsidRPr="006E6374">
              <w:rPr>
                <w:rFonts w:asciiTheme="minorHAnsi" w:eastAsia="Times New Roman" w:hAnsiTheme="minorHAnsi" w:cs="Times New Roman"/>
                <w:color w:val="000000"/>
              </w:rPr>
              <w:t xml:space="preserve">PURCHASE TOTAL           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BDCAAE9" w14:textId="64E80F29" w:rsidR="00B037D6" w:rsidRPr="00930BDB" w:rsidRDefault="00B037D6" w:rsidP="00376A04">
            <w:pPr>
              <w:contextualSpacing w:val="0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4B956D75" w14:textId="77777777" w:rsidR="00B037D6" w:rsidRPr="00393B49" w:rsidRDefault="00B037D6" w:rsidP="00376A0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</w:tbl>
    <w:tbl>
      <w:tblPr>
        <w:tblStyle w:val="TableGrid"/>
        <w:tblW w:w="15135" w:type="dxa"/>
        <w:tblInd w:w="-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AF1DD" w:themeFill="accent3" w:themeFillTint="33"/>
        <w:tblLayout w:type="fixed"/>
        <w:tblCellMar>
          <w:left w:w="115" w:type="dxa"/>
          <w:right w:w="29" w:type="dxa"/>
        </w:tblCellMar>
        <w:tblLook w:val="04A0" w:firstRow="1" w:lastRow="0" w:firstColumn="1" w:lastColumn="0" w:noHBand="0" w:noVBand="1"/>
      </w:tblPr>
      <w:tblGrid>
        <w:gridCol w:w="15135"/>
      </w:tblGrid>
      <w:tr w:rsidR="007141D6" w:rsidRPr="0079473E" w14:paraId="39941B7F" w14:textId="77777777" w:rsidTr="0053608C">
        <w:trPr>
          <w:trHeight w:val="1125"/>
        </w:trPr>
        <w:tc>
          <w:tcPr>
            <w:tcW w:w="15135" w:type="dxa"/>
            <w:shd w:val="clear" w:color="auto" w:fill="EAF1DD" w:themeFill="accent3" w:themeFillTint="33"/>
            <w:vAlign w:val="center"/>
          </w:tcPr>
          <w:p w14:paraId="49623D68" w14:textId="77777777" w:rsidR="00E05BF7" w:rsidRDefault="00E05BF7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</w:p>
          <w:p w14:paraId="0126783B" w14:textId="1C22BE47" w:rsidR="005600B6" w:rsidRDefault="00896F70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FINAL APPROVAL FOR PURCHASE</w:t>
            </w:r>
          </w:p>
          <w:p w14:paraId="6CDA9762" w14:textId="77777777" w:rsidR="0053608C" w:rsidRDefault="0053608C" w:rsidP="005101F2">
            <w:pPr>
              <w:tabs>
                <w:tab w:val="left" w:pos="955"/>
              </w:tabs>
              <w:jc w:val="center"/>
              <w:rPr>
                <w:rStyle w:val="CalibriHeading1Char0"/>
              </w:rPr>
            </w:pPr>
          </w:p>
          <w:sdt>
            <w:sdtPr>
              <w:rPr>
                <w:rStyle w:val="CalibriHeading1Char0"/>
              </w:rPr>
              <w:alias w:val="ApprovalSignature"/>
              <w:tag w:val="ApprovalSignature"/>
              <w:id w:val="-1885246192"/>
              <w:placeholder>
                <w:docPart w:val="DefaultPlaceholder_-1854013440"/>
              </w:placeholder>
              <w15:color w:val="0000FF"/>
            </w:sdtPr>
            <w:sdtEndPr>
              <w:rPr>
                <w:rStyle w:val="DefaultParagraphFont"/>
                <w:rFonts w:asciiTheme="minorHAnsi" w:hAnsiTheme="minorHAnsi"/>
                <w:b w:val="0"/>
                <w:color w:val="auto"/>
                <w:u w:val="none"/>
              </w:rPr>
            </w:sdtEndPr>
            <w:sdtContent>
              <w:p w14:paraId="659C55CA" w14:textId="77777777" w:rsidR="005600B6" w:rsidRPr="005101F2" w:rsidRDefault="00E05BF7" w:rsidP="005101F2">
                <w:pPr>
                  <w:tabs>
                    <w:tab w:val="left" w:pos="955"/>
                  </w:tabs>
                  <w:jc w:val="center"/>
                  <w:rPr>
                    <w:rFonts w:asciiTheme="minorHAnsi" w:hAnsiTheme="minorHAnsi"/>
                  </w:rPr>
                </w:pPr>
                <w:r>
                  <w:rPr>
                    <w:rStyle w:val="CalibriHeading1Char0"/>
                  </w:rPr>
                  <w:t xml:space="preserve"> </w:t>
                </w:r>
              </w:p>
            </w:sdtContent>
          </w:sdt>
        </w:tc>
      </w:tr>
    </w:tbl>
    <w:p w14:paraId="2E4A7ADF" w14:textId="356DC151" w:rsidR="00BA5445" w:rsidRDefault="00BA5445" w:rsidP="005600B6">
      <w:pPr>
        <w:jc w:val="center"/>
        <w:rPr>
          <w:rFonts w:asciiTheme="minorHAnsi" w:hAnsiTheme="minorHAnsi"/>
        </w:rPr>
      </w:pPr>
    </w:p>
    <w:sectPr w:rsidR="00BA5445" w:rsidSect="007E3C38">
      <w:footerReference w:type="default" r:id="rId8"/>
      <w:pgSz w:w="15840" w:h="12240" w:orient="landscape"/>
      <w:pgMar w:top="270" w:right="446" w:bottom="720" w:left="446" w:header="9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A1CD2" w14:textId="77777777" w:rsidR="00DB11D3" w:rsidRDefault="00DB11D3" w:rsidP="00416252">
      <w:r>
        <w:separator/>
      </w:r>
    </w:p>
  </w:endnote>
  <w:endnote w:type="continuationSeparator" w:id="0">
    <w:p w14:paraId="624317AF" w14:textId="77777777" w:rsidR="00DB11D3" w:rsidRDefault="00DB11D3" w:rsidP="0041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91179" w14:textId="07679D27" w:rsidR="00507BF4" w:rsidRPr="00A765F4" w:rsidRDefault="00A765F4" w:rsidP="00A765F4">
    <w:pPr>
      <w:spacing w:after="200" w:line="276" w:lineRule="auto"/>
      <w:contextualSpacing w:val="0"/>
      <w:rPr>
        <w:rFonts w:asciiTheme="minorHAnsi" w:hAnsiTheme="minorHAnsi"/>
      </w:rPr>
    </w:pPr>
    <w:r>
      <w:rPr>
        <w:rFonts w:asciiTheme="minorHAnsi" w:hAnsiTheme="minorHAnsi"/>
      </w:rPr>
      <w:t xml:space="preserve">*This statement of need approved with a 10% or $100 allowance, whichever is lower, for any additional cost over the estimated amount. </w:t>
    </w:r>
  </w:p>
  <w:p w14:paraId="69E01B9B" w14:textId="6DAF7399" w:rsidR="00507BF4" w:rsidRDefault="00507B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F299B" w14:textId="77777777" w:rsidR="00DB11D3" w:rsidRDefault="00DB11D3" w:rsidP="00416252">
      <w:r>
        <w:separator/>
      </w:r>
    </w:p>
  </w:footnote>
  <w:footnote w:type="continuationSeparator" w:id="0">
    <w:p w14:paraId="7058B54D" w14:textId="77777777" w:rsidR="00DB11D3" w:rsidRDefault="00DB11D3" w:rsidP="00416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81D84"/>
    <w:multiLevelType w:val="multilevel"/>
    <w:tmpl w:val="0D049C10"/>
    <w:styleLink w:val="Style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43671281"/>
    <w:multiLevelType w:val="multilevel"/>
    <w:tmpl w:val="1386599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55137BCE"/>
    <w:multiLevelType w:val="multilevel"/>
    <w:tmpl w:val="0409001D"/>
    <w:styleLink w:val="Calibri"/>
    <w:lvl w:ilvl="0">
      <w:start w:val="1"/>
      <w:numFmt w:val="decimal"/>
      <w:lvlText w:val="%1)"/>
      <w:lvlJc w:val="left"/>
      <w:pPr>
        <w:ind w:left="360" w:hanging="360"/>
      </w:pPr>
      <w:rPr>
        <w:rFonts w:ascii="Calibri" w:hAnsi="Calibri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50696915">
    <w:abstractNumId w:val="2"/>
  </w:num>
  <w:num w:numId="2" w16cid:durableId="629171316">
    <w:abstractNumId w:val="1"/>
  </w:num>
  <w:num w:numId="3" w16cid:durableId="1400321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AkhYmZpZmFsaGxko6SsGpxcWZ+XkgBca1ALTF3FQsAAAA"/>
  </w:docVars>
  <w:rsids>
    <w:rsidRoot w:val="008A6433"/>
    <w:rsid w:val="000017D4"/>
    <w:rsid w:val="00011ADD"/>
    <w:rsid w:val="0001247C"/>
    <w:rsid w:val="0003014D"/>
    <w:rsid w:val="000325A0"/>
    <w:rsid w:val="00033FC6"/>
    <w:rsid w:val="000377D0"/>
    <w:rsid w:val="00040DC1"/>
    <w:rsid w:val="000644F8"/>
    <w:rsid w:val="0007084F"/>
    <w:rsid w:val="0007268B"/>
    <w:rsid w:val="000820AA"/>
    <w:rsid w:val="00082370"/>
    <w:rsid w:val="000831ED"/>
    <w:rsid w:val="000868F6"/>
    <w:rsid w:val="00093AD0"/>
    <w:rsid w:val="00097410"/>
    <w:rsid w:val="000A3796"/>
    <w:rsid w:val="000D6DD4"/>
    <w:rsid w:val="000F3DA3"/>
    <w:rsid w:val="000F6A58"/>
    <w:rsid w:val="00104FBA"/>
    <w:rsid w:val="00105B44"/>
    <w:rsid w:val="00113065"/>
    <w:rsid w:val="00116F0B"/>
    <w:rsid w:val="00117032"/>
    <w:rsid w:val="00131BEE"/>
    <w:rsid w:val="00135198"/>
    <w:rsid w:val="001415DA"/>
    <w:rsid w:val="00141ED7"/>
    <w:rsid w:val="00152BA9"/>
    <w:rsid w:val="00152EE7"/>
    <w:rsid w:val="00160C6D"/>
    <w:rsid w:val="00162422"/>
    <w:rsid w:val="00174020"/>
    <w:rsid w:val="00175A75"/>
    <w:rsid w:val="00175ED3"/>
    <w:rsid w:val="0018701B"/>
    <w:rsid w:val="001906F7"/>
    <w:rsid w:val="001A2EB5"/>
    <w:rsid w:val="001A41EB"/>
    <w:rsid w:val="001C4B9B"/>
    <w:rsid w:val="001D1C37"/>
    <w:rsid w:val="00215803"/>
    <w:rsid w:val="00217DE2"/>
    <w:rsid w:val="00220E27"/>
    <w:rsid w:val="0023062C"/>
    <w:rsid w:val="00233ED5"/>
    <w:rsid w:val="00234D9D"/>
    <w:rsid w:val="00234EA7"/>
    <w:rsid w:val="002355B8"/>
    <w:rsid w:val="00241201"/>
    <w:rsid w:val="002421B2"/>
    <w:rsid w:val="0024404E"/>
    <w:rsid w:val="00245C1D"/>
    <w:rsid w:val="00247993"/>
    <w:rsid w:val="002520A8"/>
    <w:rsid w:val="00262069"/>
    <w:rsid w:val="00266088"/>
    <w:rsid w:val="00274B4A"/>
    <w:rsid w:val="00276158"/>
    <w:rsid w:val="0027700D"/>
    <w:rsid w:val="002800DA"/>
    <w:rsid w:val="00280D50"/>
    <w:rsid w:val="002A02E0"/>
    <w:rsid w:val="002A2FDA"/>
    <w:rsid w:val="002B6174"/>
    <w:rsid w:val="002D2280"/>
    <w:rsid w:val="003036D9"/>
    <w:rsid w:val="00322EAF"/>
    <w:rsid w:val="0032483A"/>
    <w:rsid w:val="00327150"/>
    <w:rsid w:val="003303AF"/>
    <w:rsid w:val="003321AC"/>
    <w:rsid w:val="00333143"/>
    <w:rsid w:val="00333D71"/>
    <w:rsid w:val="00342DCF"/>
    <w:rsid w:val="003466D9"/>
    <w:rsid w:val="003520B1"/>
    <w:rsid w:val="0035413A"/>
    <w:rsid w:val="00356F9A"/>
    <w:rsid w:val="003624A3"/>
    <w:rsid w:val="003637E6"/>
    <w:rsid w:val="00370E24"/>
    <w:rsid w:val="00376A04"/>
    <w:rsid w:val="0037781D"/>
    <w:rsid w:val="00381CB2"/>
    <w:rsid w:val="003833AA"/>
    <w:rsid w:val="003833E2"/>
    <w:rsid w:val="003834EA"/>
    <w:rsid w:val="0038583A"/>
    <w:rsid w:val="00393B49"/>
    <w:rsid w:val="00397FBC"/>
    <w:rsid w:val="003A272A"/>
    <w:rsid w:val="003A5185"/>
    <w:rsid w:val="003B72BC"/>
    <w:rsid w:val="003B7FCF"/>
    <w:rsid w:val="003D366D"/>
    <w:rsid w:val="003D3893"/>
    <w:rsid w:val="003E1529"/>
    <w:rsid w:val="003E4A23"/>
    <w:rsid w:val="003E5630"/>
    <w:rsid w:val="003F2D89"/>
    <w:rsid w:val="00401BA4"/>
    <w:rsid w:val="00412DC0"/>
    <w:rsid w:val="00413896"/>
    <w:rsid w:val="00413AF0"/>
    <w:rsid w:val="00416252"/>
    <w:rsid w:val="00421A54"/>
    <w:rsid w:val="00434FE8"/>
    <w:rsid w:val="004372AE"/>
    <w:rsid w:val="00440999"/>
    <w:rsid w:val="00462976"/>
    <w:rsid w:val="00464CD0"/>
    <w:rsid w:val="0046665E"/>
    <w:rsid w:val="00473973"/>
    <w:rsid w:val="00476F7E"/>
    <w:rsid w:val="00492D6B"/>
    <w:rsid w:val="004937AC"/>
    <w:rsid w:val="0049656B"/>
    <w:rsid w:val="004A4389"/>
    <w:rsid w:val="004B657D"/>
    <w:rsid w:val="004C1120"/>
    <w:rsid w:val="004D2DA6"/>
    <w:rsid w:val="004E20D4"/>
    <w:rsid w:val="004E4B50"/>
    <w:rsid w:val="004F243D"/>
    <w:rsid w:val="0050144B"/>
    <w:rsid w:val="005019A5"/>
    <w:rsid w:val="00507BF4"/>
    <w:rsid w:val="005101F2"/>
    <w:rsid w:val="00515A2B"/>
    <w:rsid w:val="00523991"/>
    <w:rsid w:val="00525545"/>
    <w:rsid w:val="00535280"/>
    <w:rsid w:val="0053608C"/>
    <w:rsid w:val="005508E5"/>
    <w:rsid w:val="00550DC3"/>
    <w:rsid w:val="005600B6"/>
    <w:rsid w:val="005757BE"/>
    <w:rsid w:val="00581A20"/>
    <w:rsid w:val="00582D1B"/>
    <w:rsid w:val="00585D28"/>
    <w:rsid w:val="00586FE6"/>
    <w:rsid w:val="0059141E"/>
    <w:rsid w:val="005947F2"/>
    <w:rsid w:val="00594E5F"/>
    <w:rsid w:val="005A5C9F"/>
    <w:rsid w:val="005A7C88"/>
    <w:rsid w:val="005B0E82"/>
    <w:rsid w:val="005B29E8"/>
    <w:rsid w:val="005D0649"/>
    <w:rsid w:val="005D173D"/>
    <w:rsid w:val="005D36BC"/>
    <w:rsid w:val="005D40EF"/>
    <w:rsid w:val="005D614B"/>
    <w:rsid w:val="005E4EF6"/>
    <w:rsid w:val="005E5C91"/>
    <w:rsid w:val="005F7556"/>
    <w:rsid w:val="00600404"/>
    <w:rsid w:val="00601868"/>
    <w:rsid w:val="006100EA"/>
    <w:rsid w:val="00610113"/>
    <w:rsid w:val="00611686"/>
    <w:rsid w:val="006161D4"/>
    <w:rsid w:val="00617CAC"/>
    <w:rsid w:val="00626831"/>
    <w:rsid w:val="00635D80"/>
    <w:rsid w:val="00643F7B"/>
    <w:rsid w:val="0065269A"/>
    <w:rsid w:val="00652B27"/>
    <w:rsid w:val="0065751D"/>
    <w:rsid w:val="006643F7"/>
    <w:rsid w:val="006666AD"/>
    <w:rsid w:val="00673B7C"/>
    <w:rsid w:val="00674D94"/>
    <w:rsid w:val="00687C45"/>
    <w:rsid w:val="00693F68"/>
    <w:rsid w:val="006A474D"/>
    <w:rsid w:val="006C3746"/>
    <w:rsid w:val="006C5367"/>
    <w:rsid w:val="006D1AF2"/>
    <w:rsid w:val="006D7826"/>
    <w:rsid w:val="006E6374"/>
    <w:rsid w:val="006F37AD"/>
    <w:rsid w:val="006F3BB7"/>
    <w:rsid w:val="0070062D"/>
    <w:rsid w:val="00700CD5"/>
    <w:rsid w:val="00701672"/>
    <w:rsid w:val="007141D6"/>
    <w:rsid w:val="00722D3D"/>
    <w:rsid w:val="007257B3"/>
    <w:rsid w:val="0073086B"/>
    <w:rsid w:val="00731AD4"/>
    <w:rsid w:val="0073582B"/>
    <w:rsid w:val="00751B24"/>
    <w:rsid w:val="0075572D"/>
    <w:rsid w:val="00762DC4"/>
    <w:rsid w:val="00771F3B"/>
    <w:rsid w:val="00773D5D"/>
    <w:rsid w:val="00774C6F"/>
    <w:rsid w:val="00781048"/>
    <w:rsid w:val="0079473E"/>
    <w:rsid w:val="00795B7B"/>
    <w:rsid w:val="007A3B86"/>
    <w:rsid w:val="007A5B57"/>
    <w:rsid w:val="007C1B3D"/>
    <w:rsid w:val="007C41DE"/>
    <w:rsid w:val="007C6317"/>
    <w:rsid w:val="007C63E3"/>
    <w:rsid w:val="007D21F8"/>
    <w:rsid w:val="007D7CDF"/>
    <w:rsid w:val="007E3C38"/>
    <w:rsid w:val="007E46E3"/>
    <w:rsid w:val="007E4A28"/>
    <w:rsid w:val="007E7B8E"/>
    <w:rsid w:val="00800336"/>
    <w:rsid w:val="008030F5"/>
    <w:rsid w:val="008078E5"/>
    <w:rsid w:val="00820428"/>
    <w:rsid w:val="0082143F"/>
    <w:rsid w:val="00830ABD"/>
    <w:rsid w:val="00842BF8"/>
    <w:rsid w:val="00850E76"/>
    <w:rsid w:val="0085253F"/>
    <w:rsid w:val="00852A27"/>
    <w:rsid w:val="00862480"/>
    <w:rsid w:val="008648CC"/>
    <w:rsid w:val="008678CE"/>
    <w:rsid w:val="00870179"/>
    <w:rsid w:val="00872E7B"/>
    <w:rsid w:val="00882E79"/>
    <w:rsid w:val="008858ED"/>
    <w:rsid w:val="008873E6"/>
    <w:rsid w:val="00896147"/>
    <w:rsid w:val="00896F70"/>
    <w:rsid w:val="008A120A"/>
    <w:rsid w:val="008A3BE8"/>
    <w:rsid w:val="008A6433"/>
    <w:rsid w:val="008B2961"/>
    <w:rsid w:val="008B443F"/>
    <w:rsid w:val="008C0BF2"/>
    <w:rsid w:val="008D2521"/>
    <w:rsid w:val="008D4DE7"/>
    <w:rsid w:val="008E5005"/>
    <w:rsid w:val="008E50BF"/>
    <w:rsid w:val="008F4E9F"/>
    <w:rsid w:val="008F5400"/>
    <w:rsid w:val="00920834"/>
    <w:rsid w:val="0092366A"/>
    <w:rsid w:val="009277DA"/>
    <w:rsid w:val="00930BDB"/>
    <w:rsid w:val="00931A8F"/>
    <w:rsid w:val="00943452"/>
    <w:rsid w:val="0095015A"/>
    <w:rsid w:val="00954273"/>
    <w:rsid w:val="009652C1"/>
    <w:rsid w:val="00970499"/>
    <w:rsid w:val="00970628"/>
    <w:rsid w:val="00971F94"/>
    <w:rsid w:val="0097784B"/>
    <w:rsid w:val="00982BCF"/>
    <w:rsid w:val="0099201D"/>
    <w:rsid w:val="009C2DEE"/>
    <w:rsid w:val="009D09B5"/>
    <w:rsid w:val="009D18EC"/>
    <w:rsid w:val="009D47B6"/>
    <w:rsid w:val="009F09EE"/>
    <w:rsid w:val="009F27D3"/>
    <w:rsid w:val="00A04C5C"/>
    <w:rsid w:val="00A0576B"/>
    <w:rsid w:val="00A079E4"/>
    <w:rsid w:val="00A12C78"/>
    <w:rsid w:val="00A15346"/>
    <w:rsid w:val="00A175A9"/>
    <w:rsid w:val="00A2535C"/>
    <w:rsid w:val="00A25977"/>
    <w:rsid w:val="00A26A9B"/>
    <w:rsid w:val="00A30E00"/>
    <w:rsid w:val="00A475F1"/>
    <w:rsid w:val="00A5574D"/>
    <w:rsid w:val="00A60058"/>
    <w:rsid w:val="00A616EA"/>
    <w:rsid w:val="00A72D37"/>
    <w:rsid w:val="00A7504D"/>
    <w:rsid w:val="00A75487"/>
    <w:rsid w:val="00A765F4"/>
    <w:rsid w:val="00A7718D"/>
    <w:rsid w:val="00A7758F"/>
    <w:rsid w:val="00A829BF"/>
    <w:rsid w:val="00A9262F"/>
    <w:rsid w:val="00A953E6"/>
    <w:rsid w:val="00AA3B1A"/>
    <w:rsid w:val="00AB1907"/>
    <w:rsid w:val="00AB258E"/>
    <w:rsid w:val="00AB3809"/>
    <w:rsid w:val="00AB4F8C"/>
    <w:rsid w:val="00AD0DFF"/>
    <w:rsid w:val="00AE5CB6"/>
    <w:rsid w:val="00AF1734"/>
    <w:rsid w:val="00AF4678"/>
    <w:rsid w:val="00B01838"/>
    <w:rsid w:val="00B037D6"/>
    <w:rsid w:val="00B0446A"/>
    <w:rsid w:val="00B0486B"/>
    <w:rsid w:val="00B0541D"/>
    <w:rsid w:val="00B144BA"/>
    <w:rsid w:val="00B2553F"/>
    <w:rsid w:val="00B30987"/>
    <w:rsid w:val="00B33037"/>
    <w:rsid w:val="00B34C32"/>
    <w:rsid w:val="00B45ADD"/>
    <w:rsid w:val="00B45B76"/>
    <w:rsid w:val="00B52D47"/>
    <w:rsid w:val="00B575F1"/>
    <w:rsid w:val="00B717E3"/>
    <w:rsid w:val="00B73093"/>
    <w:rsid w:val="00B765BF"/>
    <w:rsid w:val="00B953BE"/>
    <w:rsid w:val="00BA0B7B"/>
    <w:rsid w:val="00BA5445"/>
    <w:rsid w:val="00BC11CC"/>
    <w:rsid w:val="00BC31B0"/>
    <w:rsid w:val="00BC542A"/>
    <w:rsid w:val="00BC7D34"/>
    <w:rsid w:val="00BD3C32"/>
    <w:rsid w:val="00BE38B6"/>
    <w:rsid w:val="00BE5A64"/>
    <w:rsid w:val="00BE7BDD"/>
    <w:rsid w:val="00BF01DF"/>
    <w:rsid w:val="00BF5916"/>
    <w:rsid w:val="00C005AF"/>
    <w:rsid w:val="00C16325"/>
    <w:rsid w:val="00C227B9"/>
    <w:rsid w:val="00C23080"/>
    <w:rsid w:val="00C234C1"/>
    <w:rsid w:val="00C333D7"/>
    <w:rsid w:val="00C402F2"/>
    <w:rsid w:val="00C53287"/>
    <w:rsid w:val="00C56505"/>
    <w:rsid w:val="00C615DB"/>
    <w:rsid w:val="00C67BD8"/>
    <w:rsid w:val="00C74352"/>
    <w:rsid w:val="00C75515"/>
    <w:rsid w:val="00C77173"/>
    <w:rsid w:val="00C77A59"/>
    <w:rsid w:val="00C8110F"/>
    <w:rsid w:val="00C95751"/>
    <w:rsid w:val="00CA713E"/>
    <w:rsid w:val="00CC6328"/>
    <w:rsid w:val="00CE402D"/>
    <w:rsid w:val="00CF16D3"/>
    <w:rsid w:val="00CF1972"/>
    <w:rsid w:val="00D029A4"/>
    <w:rsid w:val="00D04C7B"/>
    <w:rsid w:val="00D27950"/>
    <w:rsid w:val="00D35C2E"/>
    <w:rsid w:val="00D478E6"/>
    <w:rsid w:val="00D50351"/>
    <w:rsid w:val="00D71410"/>
    <w:rsid w:val="00D71711"/>
    <w:rsid w:val="00D72E9D"/>
    <w:rsid w:val="00D805AC"/>
    <w:rsid w:val="00D84D78"/>
    <w:rsid w:val="00D90F3A"/>
    <w:rsid w:val="00D9566B"/>
    <w:rsid w:val="00DA0209"/>
    <w:rsid w:val="00DA12D2"/>
    <w:rsid w:val="00DA1D72"/>
    <w:rsid w:val="00DB11D3"/>
    <w:rsid w:val="00DB7620"/>
    <w:rsid w:val="00DC20C0"/>
    <w:rsid w:val="00DD08E1"/>
    <w:rsid w:val="00DF025B"/>
    <w:rsid w:val="00E01F3D"/>
    <w:rsid w:val="00E04766"/>
    <w:rsid w:val="00E05BF7"/>
    <w:rsid w:val="00E105D1"/>
    <w:rsid w:val="00E133A9"/>
    <w:rsid w:val="00E30BFE"/>
    <w:rsid w:val="00E30F06"/>
    <w:rsid w:val="00E34523"/>
    <w:rsid w:val="00E36A12"/>
    <w:rsid w:val="00E4042D"/>
    <w:rsid w:val="00E40E7C"/>
    <w:rsid w:val="00E42A84"/>
    <w:rsid w:val="00E46D76"/>
    <w:rsid w:val="00E47094"/>
    <w:rsid w:val="00E544E7"/>
    <w:rsid w:val="00E550ED"/>
    <w:rsid w:val="00E55243"/>
    <w:rsid w:val="00E659EF"/>
    <w:rsid w:val="00E67B48"/>
    <w:rsid w:val="00E80A3F"/>
    <w:rsid w:val="00E83643"/>
    <w:rsid w:val="00E955BF"/>
    <w:rsid w:val="00E9598F"/>
    <w:rsid w:val="00EA39B9"/>
    <w:rsid w:val="00EA3D7D"/>
    <w:rsid w:val="00EB2A7C"/>
    <w:rsid w:val="00EC3A2D"/>
    <w:rsid w:val="00EC79C0"/>
    <w:rsid w:val="00ED260E"/>
    <w:rsid w:val="00ED73BF"/>
    <w:rsid w:val="00EE1612"/>
    <w:rsid w:val="00EF3678"/>
    <w:rsid w:val="00EF6094"/>
    <w:rsid w:val="00EF6A17"/>
    <w:rsid w:val="00F007AF"/>
    <w:rsid w:val="00F01F9F"/>
    <w:rsid w:val="00F07BC5"/>
    <w:rsid w:val="00F12E61"/>
    <w:rsid w:val="00F23C5C"/>
    <w:rsid w:val="00F35300"/>
    <w:rsid w:val="00F35B8D"/>
    <w:rsid w:val="00F435D2"/>
    <w:rsid w:val="00F50A7B"/>
    <w:rsid w:val="00F648A9"/>
    <w:rsid w:val="00F903C7"/>
    <w:rsid w:val="00F96BF8"/>
    <w:rsid w:val="00FA233D"/>
    <w:rsid w:val="00FA2F2B"/>
    <w:rsid w:val="00FB24A8"/>
    <w:rsid w:val="00FB71D5"/>
    <w:rsid w:val="00FC07BC"/>
    <w:rsid w:val="00FD1C92"/>
    <w:rsid w:val="00FE1261"/>
    <w:rsid w:val="00FE1CCD"/>
    <w:rsid w:val="00FE2003"/>
    <w:rsid w:val="00FE4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A04D"/>
  <w15:docId w15:val="{8D27621F-87FC-4B2D-AC22-420C23259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C91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9652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33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ravelManual-Heading1">
    <w:name w:val="Travel Manual - Heading 1"/>
    <w:basedOn w:val="Normal"/>
    <w:link w:val="TravelManual-Heading1Char"/>
    <w:autoRedefine/>
    <w:qFormat/>
    <w:rsid w:val="005E5C91"/>
    <w:rPr>
      <w:rFonts w:ascii="Arial" w:eastAsia="Times New Roman" w:hAnsi="Arial"/>
      <w:b/>
      <w:bCs/>
      <w:caps/>
      <w:color w:val="000000"/>
      <w:u w:val="single"/>
    </w:rPr>
  </w:style>
  <w:style w:type="character" w:customStyle="1" w:styleId="TravelManual-Heading1Char">
    <w:name w:val="Travel Manual - Heading 1 Char"/>
    <w:basedOn w:val="DefaultParagraphFont"/>
    <w:link w:val="TravelManual-Heading1"/>
    <w:rsid w:val="005E5C91"/>
    <w:rPr>
      <w:rFonts w:ascii="Arial" w:eastAsia="Times New Roman" w:hAnsi="Arial"/>
      <w:b/>
      <w:bCs/>
      <w:caps/>
      <w:color w:val="000000"/>
      <w:u w:val="single"/>
    </w:rPr>
  </w:style>
  <w:style w:type="paragraph" w:customStyle="1" w:styleId="TravelManual-Heading2">
    <w:name w:val="Travel Manual - Heading 2"/>
    <w:basedOn w:val="Normal"/>
    <w:autoRedefine/>
    <w:qFormat/>
    <w:rsid w:val="005E5C91"/>
    <w:pPr>
      <w:ind w:left="432"/>
    </w:pPr>
    <w:rPr>
      <w:rFonts w:ascii="Arial" w:hAnsi="Arial"/>
      <w:b/>
      <w:u w:val="single"/>
    </w:rPr>
  </w:style>
  <w:style w:type="paragraph" w:customStyle="1" w:styleId="CALIBRI0">
    <w:name w:val="CALIBRI"/>
    <w:basedOn w:val="Normal"/>
    <w:link w:val="CALIBRIChar"/>
    <w:qFormat/>
    <w:rsid w:val="005E5C91"/>
  </w:style>
  <w:style w:type="character" w:customStyle="1" w:styleId="CALIBRIChar">
    <w:name w:val="CALIBRI Char"/>
    <w:basedOn w:val="DefaultParagraphFont"/>
    <w:link w:val="CALIBRI0"/>
    <w:rsid w:val="005E5C91"/>
  </w:style>
  <w:style w:type="paragraph" w:customStyle="1" w:styleId="CalibriHeading1">
    <w:name w:val="Calibri Heading 1"/>
    <w:basedOn w:val="CALIBRI0"/>
    <w:link w:val="CalibriHeading1Char"/>
    <w:qFormat/>
    <w:rsid w:val="005E5C91"/>
    <w:rPr>
      <w:rFonts w:eastAsia="Times New Roman" w:cs="Calibri"/>
      <w:b/>
      <w:bCs/>
      <w:caps/>
      <w:color w:val="000000"/>
      <w:u w:val="single"/>
    </w:rPr>
  </w:style>
  <w:style w:type="paragraph" w:customStyle="1" w:styleId="CalibriHeading2">
    <w:name w:val="Calibri Heading 2"/>
    <w:basedOn w:val="CALIBRI0"/>
    <w:link w:val="CalibriHeading2Char"/>
    <w:qFormat/>
    <w:rsid w:val="005E5C91"/>
    <w:pPr>
      <w:ind w:left="360"/>
    </w:pPr>
    <w:rPr>
      <w:b/>
    </w:rPr>
  </w:style>
  <w:style w:type="character" w:customStyle="1" w:styleId="CalibriHeading2Char">
    <w:name w:val="Calibri Heading 2 Char"/>
    <w:basedOn w:val="CALIBRIChar"/>
    <w:link w:val="CalibriHeading2"/>
    <w:rsid w:val="005E5C91"/>
    <w:rPr>
      <w:b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E30BFE"/>
    <w:pPr>
      <w:spacing w:after="100"/>
    </w:pPr>
    <w:rPr>
      <w:rFonts w:eastAsia="Times New Roman" w:cs="Times New Roman"/>
      <w:caps/>
      <w:szCs w:val="20"/>
    </w:rPr>
  </w:style>
  <w:style w:type="character" w:customStyle="1" w:styleId="TOC1Char">
    <w:name w:val="TOC 1 Char"/>
    <w:basedOn w:val="CALIBRIChar"/>
    <w:link w:val="TOC1"/>
    <w:uiPriority w:val="39"/>
    <w:rsid w:val="00E30BFE"/>
    <w:rPr>
      <w:rFonts w:ascii="Calibri" w:eastAsia="Times New Roman" w:hAnsi="Calibri" w:cs="Times New Roman"/>
      <w:caps/>
      <w:sz w:val="24"/>
      <w:szCs w:val="20"/>
    </w:rPr>
  </w:style>
  <w:style w:type="numbering" w:customStyle="1" w:styleId="Calibri">
    <w:name w:val="Calibri"/>
    <w:uiPriority w:val="99"/>
    <w:rsid w:val="003520B1"/>
    <w:pPr>
      <w:numPr>
        <w:numId w:val="1"/>
      </w:numPr>
    </w:pPr>
  </w:style>
  <w:style w:type="paragraph" w:customStyle="1" w:styleId="CalibriHeading3">
    <w:name w:val="Calibri Heading 3"/>
    <w:basedOn w:val="ListParagraph"/>
    <w:link w:val="CalibriHeading3Char"/>
    <w:qFormat/>
    <w:rsid w:val="005E5C91"/>
    <w:pPr>
      <w:ind w:left="1224" w:hanging="504"/>
    </w:pPr>
    <w:rPr>
      <w:rFonts w:eastAsia="Times New Roman" w:cs="Calibri"/>
      <w:b/>
      <w:bCs/>
      <w:color w:val="000000"/>
    </w:rPr>
  </w:style>
  <w:style w:type="character" w:customStyle="1" w:styleId="CalibriHeading3Char">
    <w:name w:val="Calibri Heading 3 Char"/>
    <w:basedOn w:val="DefaultParagraphFont"/>
    <w:link w:val="CalibriHeading3"/>
    <w:rsid w:val="005E5C91"/>
    <w:rPr>
      <w:rFonts w:eastAsia="Times New Roman" w:cs="Calibri"/>
      <w:b/>
      <w:bCs/>
      <w:color w:val="000000"/>
    </w:rPr>
  </w:style>
  <w:style w:type="paragraph" w:styleId="ListParagraph">
    <w:name w:val="List Paragraph"/>
    <w:basedOn w:val="Normal"/>
    <w:uiPriority w:val="34"/>
    <w:qFormat/>
    <w:rsid w:val="005E5C91"/>
    <w:pPr>
      <w:ind w:left="720"/>
    </w:pPr>
  </w:style>
  <w:style w:type="character" w:customStyle="1" w:styleId="CalibriHeading1Char">
    <w:name w:val="Calibri Heading 1 Char"/>
    <w:basedOn w:val="DefaultParagraphFont"/>
    <w:link w:val="CalibriHeading1"/>
    <w:rsid w:val="005E5C91"/>
    <w:rPr>
      <w:rFonts w:eastAsia="Times New Roman" w:cs="Calibri"/>
      <w:b/>
      <w:bCs/>
      <w:caps/>
      <w:color w:val="000000"/>
      <w:u w:val="single"/>
    </w:rPr>
  </w:style>
  <w:style w:type="numbering" w:customStyle="1" w:styleId="Style2">
    <w:name w:val="Style2"/>
    <w:uiPriority w:val="99"/>
    <w:rsid w:val="00581A20"/>
    <w:pPr>
      <w:numPr>
        <w:numId w:val="3"/>
      </w:numPr>
    </w:pPr>
  </w:style>
  <w:style w:type="paragraph" w:customStyle="1" w:styleId="CalibriHeading">
    <w:name w:val="Calibri (Heading)"/>
    <w:basedOn w:val="Normal"/>
    <w:link w:val="CalibriHeadingChar"/>
    <w:autoRedefine/>
    <w:qFormat/>
    <w:rsid w:val="005E5C91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880"/>
      </w:tabs>
      <w:spacing w:line="254" w:lineRule="exact"/>
    </w:pPr>
    <w:rPr>
      <w:b/>
      <w:caps/>
      <w:u w:val="single"/>
    </w:rPr>
  </w:style>
  <w:style w:type="character" w:customStyle="1" w:styleId="CalibriHeadingChar">
    <w:name w:val="Calibri (Heading) Char"/>
    <w:basedOn w:val="DefaultParagraphFont"/>
    <w:link w:val="CalibriHeading"/>
    <w:rsid w:val="005E5C91"/>
    <w:rPr>
      <w:b/>
      <w:caps/>
      <w:u w:val="single"/>
    </w:rPr>
  </w:style>
  <w:style w:type="paragraph" w:customStyle="1" w:styleId="CalibriHeading10">
    <w:name w:val="Calibri (Heading 1)"/>
    <w:basedOn w:val="Normal"/>
    <w:link w:val="CalibriHeading1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</w:pPr>
    <w:rPr>
      <w:b/>
      <w:color w:val="000000"/>
      <w:u w:val="single"/>
    </w:rPr>
  </w:style>
  <w:style w:type="character" w:customStyle="1" w:styleId="CalibriHeading1Char0">
    <w:name w:val="Calibri (Heading 1) Char"/>
    <w:basedOn w:val="DefaultParagraphFont"/>
    <w:link w:val="CalibriHeading10"/>
    <w:rsid w:val="005E5C91"/>
    <w:rPr>
      <w:b/>
      <w:color w:val="000000"/>
      <w:u w:val="single"/>
    </w:rPr>
  </w:style>
  <w:style w:type="paragraph" w:customStyle="1" w:styleId="CalibriHeading20">
    <w:name w:val="Calibri (Heading 2)"/>
    <w:basedOn w:val="Normal"/>
    <w:link w:val="CalibriHeading2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  <w:ind w:left="720"/>
    </w:pPr>
    <w:rPr>
      <w:b/>
      <w:color w:val="000000"/>
    </w:rPr>
  </w:style>
  <w:style w:type="character" w:customStyle="1" w:styleId="CalibriHeading2Char0">
    <w:name w:val="Calibri (Heading 2) Char"/>
    <w:basedOn w:val="DefaultParagraphFont"/>
    <w:link w:val="CalibriHeading20"/>
    <w:rsid w:val="005E5C91"/>
    <w:rPr>
      <w:b/>
      <w:color w:val="000000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30BFE"/>
    <w:pPr>
      <w:spacing w:after="100"/>
      <w:ind w:left="240"/>
    </w:pPr>
    <w:rPr>
      <w:rFonts w:eastAsia="Times New Roman" w:cs="Times New Roman"/>
      <w:szCs w:val="20"/>
    </w:rPr>
  </w:style>
  <w:style w:type="table" w:styleId="TableGrid">
    <w:name w:val="Table Grid"/>
    <w:basedOn w:val="TableNormal"/>
    <w:uiPriority w:val="59"/>
    <w:rsid w:val="008A6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A64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433"/>
    <w:rPr>
      <w:rFonts w:ascii="Tahoma" w:hAnsi="Tahoma" w:cs="Tahoma"/>
      <w:sz w:val="16"/>
      <w:szCs w:val="16"/>
    </w:rPr>
  </w:style>
  <w:style w:type="table" w:styleId="LightGrid">
    <w:name w:val="Light Grid"/>
    <w:aliases w:val="Light Grid - Custom"/>
    <w:basedOn w:val="TableNormal"/>
    <w:uiPriority w:val="62"/>
    <w:rsid w:val="008B44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shd w:val="clear" w:color="auto" w:fill="BFBFBF" w:themeFill="background1" w:themeFillShade="BF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252"/>
  </w:style>
  <w:style w:type="paragraph" w:styleId="Footer">
    <w:name w:val="footer"/>
    <w:basedOn w:val="Normal"/>
    <w:link w:val="Foot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252"/>
  </w:style>
  <w:style w:type="table" w:customStyle="1" w:styleId="SON">
    <w:name w:val="SON"/>
    <w:basedOn w:val="TableNormal"/>
    <w:uiPriority w:val="99"/>
    <w:rsid w:val="008B443F"/>
    <w:pPr>
      <w:spacing w:after="0" w:line="240" w:lineRule="auto"/>
    </w:pPr>
    <w:tblPr>
      <w:tblStyleRow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4BC96" w:themeFill="background2" w:themeFillShade="BF"/>
    </w:tcPr>
    <w:tblStylePr w:type="firstRow">
      <w:tblPr/>
      <w:tcPr>
        <w:shd w:val="clear" w:color="auto" w:fill="C4BC96" w:themeFill="background2" w:themeFillShade="BF"/>
      </w:tcPr>
    </w:tblStylePr>
    <w:tblStylePr w:type="band1Horz">
      <w:tblPr/>
      <w:tcPr>
        <w:shd w:val="clear" w:color="auto" w:fill="FFFFFF" w:themeFill="background1"/>
      </w:tcPr>
    </w:tblStylePr>
  </w:style>
  <w:style w:type="character" w:styleId="PlaceholderText">
    <w:name w:val="Placeholder Text"/>
    <w:basedOn w:val="DefaultParagraphFont"/>
    <w:uiPriority w:val="99"/>
    <w:semiHidden/>
    <w:rsid w:val="00A079E4"/>
    <w:rPr>
      <w:color w:val="666666"/>
    </w:rPr>
  </w:style>
  <w:style w:type="character" w:customStyle="1" w:styleId="Heading2Char">
    <w:name w:val="Heading 2 Char"/>
    <w:basedOn w:val="DefaultParagraphFont"/>
    <w:link w:val="Heading2"/>
    <w:uiPriority w:val="9"/>
    <w:rsid w:val="00E133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652C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0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9FD6E-1C3B-48B3-969C-D20AA9118890}"/>
      </w:docPartPr>
      <w:docPartBody>
        <w:p w:rsidR="006B0854" w:rsidRDefault="006B0854">
          <w:r w:rsidRPr="00554F9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0854"/>
    <w:rsid w:val="00075AA8"/>
    <w:rsid w:val="00184A51"/>
    <w:rsid w:val="001B572E"/>
    <w:rsid w:val="0027440E"/>
    <w:rsid w:val="0035413A"/>
    <w:rsid w:val="0039640D"/>
    <w:rsid w:val="00412DC0"/>
    <w:rsid w:val="004F0A23"/>
    <w:rsid w:val="004F1970"/>
    <w:rsid w:val="005947F2"/>
    <w:rsid w:val="005B0E82"/>
    <w:rsid w:val="0065751D"/>
    <w:rsid w:val="006B0854"/>
    <w:rsid w:val="007D275D"/>
    <w:rsid w:val="00852A27"/>
    <w:rsid w:val="00870179"/>
    <w:rsid w:val="009A1790"/>
    <w:rsid w:val="00B25D27"/>
    <w:rsid w:val="00B35CCF"/>
    <w:rsid w:val="00BB1E7D"/>
    <w:rsid w:val="00DA1D72"/>
    <w:rsid w:val="00E47094"/>
    <w:rsid w:val="00E55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4A51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356E3-34E7-4B35-9A0F-0689D1680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Bankruptcy Court</Company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 Campbell</dc:creator>
  <cp:lastModifiedBy>Roman Campbell</cp:lastModifiedBy>
  <cp:revision>14</cp:revision>
  <cp:lastPrinted>2017-08-31T16:57:00Z</cp:lastPrinted>
  <dcterms:created xsi:type="dcterms:W3CDTF">2025-04-17T15:28:00Z</dcterms:created>
  <dcterms:modified xsi:type="dcterms:W3CDTF">2025-04-19T16:41:00Z</dcterms:modified>
  <dc:description/>
  <dc:identifier/>
  <dc:language/>
  <dc:subject/>
  <dc:title/>
</cp:coreProperties>
</file>